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0573B" w14:textId="77777777" w:rsidR="00AF7FDF" w:rsidRDefault="00000000">
      <w:pPr>
        <w:pStyle w:val="Title"/>
      </w:pPr>
      <w:r>
        <w:t>HQSC_Cancer_Data</w:t>
      </w:r>
    </w:p>
    <w:p w14:paraId="425F63E0" w14:textId="77777777" w:rsidR="00AF7FDF" w:rsidRDefault="00000000">
      <w:pPr>
        <w:pStyle w:val="Author"/>
      </w:pPr>
      <w:r>
        <w:t>Kyle Gibson</w:t>
      </w:r>
    </w:p>
    <w:p w14:paraId="6087625D" w14:textId="77777777" w:rsidR="00AF7FDF" w:rsidRDefault="00000000">
      <w:pPr>
        <w:pStyle w:val="Date"/>
      </w:pPr>
      <w:r>
        <w:t>25/09/2022</w:t>
      </w:r>
    </w:p>
    <w:p w14:paraId="44D56965" w14:textId="77777777" w:rsidR="00AF7FD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Ba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Graphics)</w:t>
      </w:r>
    </w:p>
    <w:p w14:paraId="4A3918D7" w14:textId="77777777" w:rsidR="00AF7FDF" w:rsidRDefault="00000000">
      <w:pPr>
        <w:pStyle w:val="SourceCode"/>
      </w:pPr>
      <w:r>
        <w:rPr>
          <w:rStyle w:val="VerbatimChar"/>
        </w:rPr>
        <w:t>## Loading required package: grid</w:t>
      </w:r>
    </w:p>
    <w:p w14:paraId="0B7ABF15" w14:textId="77777777" w:rsidR="00AF7FDF" w:rsidRDefault="00000000">
      <w:pPr>
        <w:pStyle w:val="SourceCode"/>
      </w:pP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7F014D56" w14:textId="77777777" w:rsidR="00AF7FDF" w:rsidRDefault="00000000">
      <w:pPr>
        <w:pStyle w:val="SourceCode"/>
      </w:pPr>
      <w:r>
        <w:rPr>
          <w:rStyle w:val="VerbatimChar"/>
        </w:rPr>
        <w:t>## [1] "C:/HQSC"</w:t>
      </w:r>
    </w:p>
    <w:p w14:paraId="7000CBBC" w14:textId="77777777" w:rsidR="00AF7FDF" w:rsidRDefault="00000000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HQSC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vg_death_rate_m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vg_death_rate_male.csv"</w:t>
      </w:r>
      <w:r>
        <w:rPr>
          <w:rStyle w:val="NormalTok"/>
        </w:rPr>
        <w:t xml:space="preserve">)  </w:t>
      </w:r>
      <w:r>
        <w:rPr>
          <w:rStyle w:val="CommentTok"/>
        </w:rPr>
        <w:t># Reading in table from SQL query.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 xml:space="preserve">(avg_death_rate_male)                                   </w:t>
      </w:r>
      <w:r>
        <w:rPr>
          <w:rStyle w:val="CommentTok"/>
        </w:rPr>
        <w:t># Viewing data.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vg_death_rate_male</w:t>
      </w:r>
      <w:r>
        <w:rPr>
          <w:rStyle w:val="SpecialCharTok"/>
        </w:rPr>
        <w:t>$</w:t>
      </w:r>
      <w:r>
        <w:rPr>
          <w:rStyle w:val="NormalTok"/>
        </w:rPr>
        <w:t>Year, avg_death_rate_male</w:t>
      </w:r>
      <w:r>
        <w:rPr>
          <w:rStyle w:val="SpecialCharTok"/>
        </w:rPr>
        <w:t>$</w:t>
      </w:r>
      <w:r>
        <w:rPr>
          <w:rStyle w:val="NormalTok"/>
        </w:rPr>
        <w:t>Average.Death.Rate.for.Males..Per.</w:t>
      </w:r>
      <w:r>
        <w:rPr>
          <w:rStyle w:val="FloatTok"/>
        </w:rPr>
        <w:t>100.</w:t>
      </w:r>
      <w:r>
        <w:rPr>
          <w:rStyle w:val="NormalTok"/>
        </w:rPr>
        <w:t xml:space="preserve">K.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verage Death Rate for Males (Per 100 K Population)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brick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avg_death_rate_mal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adetblue4"</w:t>
      </w:r>
      <w:r>
        <w:rPr>
          <w:rStyle w:val="NormalTok"/>
        </w:rPr>
        <w:t xml:space="preserve">)     </w:t>
      </w:r>
      <w:r>
        <w:rPr>
          <w:rStyle w:val="CommentTok"/>
        </w:rPr>
        <w:t># Traditional graphics used but I have decided to use ggplot going forward.</w:t>
      </w:r>
    </w:p>
    <w:p w14:paraId="6994CFEC" w14:textId="77777777" w:rsidR="00AF7FD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4E56E42" wp14:editId="70C39DD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QSC_Visualisat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F98ED8" w14:textId="77777777" w:rsidR="00AF7FDF" w:rsidRDefault="00000000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g_death_rate_ma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Average.Death.Rate.for.Males..Per.</w:t>
      </w:r>
      <w:r>
        <w:rPr>
          <w:rStyle w:val="FloatTok"/>
        </w:rPr>
        <w:t>100.</w:t>
      </w:r>
      <w:r>
        <w:rPr>
          <w:rStyle w:val="NormalTok"/>
        </w:rPr>
        <w:t xml:space="preserve">K.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bri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Death Rate for Males (Per 100 K Population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adetblue4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brick3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avg_death_rate_fem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vg_death_rate_female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g_death_rate_fema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Average.Death.Rate.for.Females..Per.</w:t>
      </w:r>
      <w:r>
        <w:rPr>
          <w:rStyle w:val="FloatTok"/>
        </w:rPr>
        <w:t>100.</w:t>
      </w:r>
      <w:r>
        <w:rPr>
          <w:rStyle w:val="NormalTok"/>
        </w:rPr>
        <w:t xml:space="preserve">K.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bri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Death Rate for Females (Per 100 K Population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adetblue4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brick3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Viewing male and female death rate plots.</w:t>
      </w:r>
    </w:p>
    <w:p w14:paraId="5CE99C7B" w14:textId="77777777" w:rsidR="00AF7FDF" w:rsidRDefault="00000000">
      <w:pPr>
        <w:pStyle w:val="SourceCode"/>
      </w:pPr>
      <w:r>
        <w:rPr>
          <w:rStyle w:val="VerbatimChar"/>
        </w:rPr>
        <w:t>## `geom_smooth()` using formula 'y ~ x'</w:t>
      </w:r>
    </w:p>
    <w:p w14:paraId="0924F460" w14:textId="77777777" w:rsidR="00AF7FDF" w:rsidRDefault="00000000">
      <w:pPr>
        <w:pStyle w:val="SourceCode"/>
      </w:pPr>
      <w:r>
        <w:rPr>
          <w:rStyle w:val="VerbatimChar"/>
        </w:rPr>
        <w:t>## `geom_smooth()` using formula 'y ~ x'</w:t>
      </w:r>
    </w:p>
    <w:p w14:paraId="69BFCA9C" w14:textId="77777777" w:rsidR="00AF7FD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B8BF07E" wp14:editId="6295D71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QSC_Visualisatio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CA44D" w14:textId="77777777" w:rsidR="00AF7FDF" w:rsidRDefault="00000000">
      <w:pPr>
        <w:pStyle w:val="SourceCode"/>
      </w:pPr>
      <w:r>
        <w:rPr>
          <w:rStyle w:val="NormalTok"/>
        </w:rPr>
        <w:t xml:space="preserve">total_cancer_deat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otal_cancer_deaths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otal_cancer_deaths)</w:t>
      </w:r>
      <w:r>
        <w:br/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_cancer_deaths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Total.Cancer.Death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bri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Cancer Deaths (1996-2018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adetblue4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brick3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_cancer_re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otal_cancer_reg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_cancer_regs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Total.Cancer.Registration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bri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Cancer Registrations (1996-2018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adetblue4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brick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3, p4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EC811D0" w14:textId="77777777" w:rsidR="00AF7FDF" w:rsidRDefault="00000000">
      <w:pPr>
        <w:pStyle w:val="SourceCode"/>
      </w:pPr>
      <w:r>
        <w:rPr>
          <w:rStyle w:val="VerbatimChar"/>
        </w:rPr>
        <w:t>## `geom_smooth()` using formula 'y ~ x'</w:t>
      </w:r>
      <w:r>
        <w:br/>
      </w:r>
      <w:r>
        <w:rPr>
          <w:rStyle w:val="VerbatimChar"/>
        </w:rPr>
        <w:t>## `geom_smooth()` using formula 'y ~ x'</w:t>
      </w:r>
    </w:p>
    <w:p w14:paraId="4C602B82" w14:textId="77777777" w:rsidR="00AF7FD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9691B25" wp14:editId="40431E1A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QSC_Visualisatio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71F6FD" w14:textId="77777777" w:rsidR="00AF7FDF" w:rsidRDefault="00000000">
      <w:pPr>
        <w:pStyle w:val="SourceCode"/>
      </w:pPr>
      <w:r>
        <w:rPr>
          <w:rStyle w:val="NormalTok"/>
        </w:rPr>
        <w:t xml:space="preserve">avg_death_rate_over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vg_death_rate_over_time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avg_death_rate_over_time)</w:t>
      </w:r>
      <w:r>
        <w:br/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_cancer_regs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avg_death_rate_over_time</w:t>
      </w:r>
      <w:r>
        <w:rPr>
          <w:rStyle w:val="SpecialCharTok"/>
        </w:rPr>
        <w:t>$</w:t>
      </w:r>
      <w:r>
        <w:rPr>
          <w:rStyle w:val="NormalTok"/>
        </w:rPr>
        <w:t>Total.Cancer.Death.Rate.Per.</w:t>
      </w:r>
      <w:r>
        <w:rPr>
          <w:rStyle w:val="FloatTok"/>
        </w:rPr>
        <w:t>100.</w:t>
      </w:r>
      <w:r>
        <w:rPr>
          <w:rStyle w:val="NormalTok"/>
        </w:rPr>
        <w:t>K..</w:t>
      </w:r>
      <w:r>
        <w:rPr>
          <w:rStyle w:val="DecValTok"/>
        </w:rPr>
        <w:t>1996</w:t>
      </w:r>
      <w:r>
        <w:rPr>
          <w:rStyle w:val="NormalTok"/>
        </w:rPr>
        <w:t>.</w:t>
      </w:r>
      <w:r>
        <w:rPr>
          <w:rStyle w:val="FloatTok"/>
        </w:rPr>
        <w:t>2018.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bri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Cancer Death Rate Per 100 K (1996-2018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adetblue4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brick3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tal_cancer_regs_r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otal_cancer_regs_rate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_cancer_regs_rat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Total.Cancer.Registration.Rate.Per.</w:t>
      </w:r>
      <w:r>
        <w:rPr>
          <w:rStyle w:val="FloatTok"/>
        </w:rPr>
        <w:t>100.</w:t>
      </w:r>
      <w:r>
        <w:rPr>
          <w:rStyle w:val="NormalTok"/>
        </w:rPr>
        <w:t>K..</w:t>
      </w:r>
      <w:r>
        <w:rPr>
          <w:rStyle w:val="DecValTok"/>
        </w:rPr>
        <w:t>1996</w:t>
      </w:r>
      <w:r>
        <w:rPr>
          <w:rStyle w:val="NormalTok"/>
        </w:rPr>
        <w:t>.</w:t>
      </w:r>
      <w:r>
        <w:rPr>
          <w:rStyle w:val="FloatTok"/>
        </w:rPr>
        <w:t>2018.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bri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Cancer Registration Rate Per 100 K (1996-2018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adetblue4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brick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5, p6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F1D1CCE" w14:textId="77777777" w:rsidR="00AF7FDF" w:rsidRDefault="00000000">
      <w:pPr>
        <w:pStyle w:val="SourceCode"/>
      </w:pPr>
      <w:r>
        <w:rPr>
          <w:rStyle w:val="VerbatimChar"/>
        </w:rPr>
        <w:t>## `geom_smooth()` using formula 'y ~ x'</w:t>
      </w:r>
      <w:r>
        <w:br/>
      </w:r>
      <w:r>
        <w:rPr>
          <w:rStyle w:val="VerbatimChar"/>
        </w:rPr>
        <w:t>## `geom_smooth()` using formula 'y ~ x'</w:t>
      </w:r>
    </w:p>
    <w:p w14:paraId="2AE6DCF5" w14:textId="77777777" w:rsidR="00AF7FD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9E6A61B" wp14:editId="507F51C5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QSC_Visualisation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B77FD6" w14:textId="77777777" w:rsidR="00AF7FDF" w:rsidRDefault="00000000">
      <w:pPr>
        <w:pStyle w:val="SourceCode"/>
      </w:pPr>
      <w:r>
        <w:rPr>
          <w:rStyle w:val="NormalTok"/>
        </w:rPr>
        <w:t xml:space="preserve">total_death_rate_cancer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otal_death_rate_cancer_type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otal_death_rate_cancer_typ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otal.Cancer.Death.Rate..Per.</w:t>
      </w:r>
      <w:r>
        <w:rPr>
          <w:rStyle w:val="FloatTok"/>
        </w:rPr>
        <w:t>100.</w:t>
      </w:r>
      <w:r>
        <w:rPr>
          <w:rStyle w:val="NormalTok"/>
        </w:rPr>
        <w:t xml:space="preserve">K.Population., </w:t>
      </w:r>
      <w:r>
        <w:rPr>
          <w:rStyle w:val="AttributeTok"/>
        </w:rPr>
        <w:t>y =</w:t>
      </w:r>
      <w:r>
        <w:rPr>
          <w:rStyle w:val="NormalTok"/>
        </w:rPr>
        <w:t xml:space="preserve"> Cancer.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 bri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ancer Typ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tal Cancer Death Rate Per 100 K (1996-2018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1BB036F8" w14:textId="77777777" w:rsidR="00AF7FDF" w:rsidRDefault="00000000">
      <w:pPr>
        <w:pStyle w:val="SourceCode"/>
      </w:pPr>
      <w:r>
        <w:rPr>
          <w:rStyle w:val="VerbatimChar"/>
        </w:rPr>
        <w:t>## `geom_smooth()` using formula 'y ~ x'</w:t>
      </w:r>
    </w:p>
    <w:p w14:paraId="5239963E" w14:textId="77777777" w:rsidR="00AF7FD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F70C4FD" wp14:editId="6441F041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QSC_Visualisation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5B3AD" w14:textId="77777777" w:rsidR="00AF7FDF" w:rsidRDefault="00000000">
      <w:pPr>
        <w:pStyle w:val="SourceCode"/>
      </w:pPr>
      <w:r>
        <w:rPr>
          <w:rStyle w:val="NormalTok"/>
        </w:rPr>
        <w:t xml:space="preserve">avg_reg_rate_m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vg_reg_rate_male.csv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g_reg_rate_ma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Average.Registration.Rate.for.Males..Per.</w:t>
      </w:r>
      <w:r>
        <w:rPr>
          <w:rStyle w:val="FloatTok"/>
        </w:rPr>
        <w:t>100.</w:t>
      </w:r>
      <w:r>
        <w:rPr>
          <w:rStyle w:val="NormalTok"/>
        </w:rPr>
        <w:t xml:space="preserve">K.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bri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Registration Rate for Male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adetblue4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brick3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avg_reg_rate_fem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vg_reg_rate_female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g_reg_rate_fema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Average.Registration.Rate.for.Females..Per.</w:t>
      </w:r>
      <w:r>
        <w:rPr>
          <w:rStyle w:val="FloatTok"/>
        </w:rPr>
        <w:t>100.</w:t>
      </w:r>
      <w:r>
        <w:rPr>
          <w:rStyle w:val="NormalTok"/>
        </w:rPr>
        <w:t xml:space="preserve">K.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bri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Registration Rate for Female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adetblue4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rebrick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7, p8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B0A9D95" w14:textId="77777777" w:rsidR="00AF7FDF" w:rsidRDefault="00000000">
      <w:pPr>
        <w:pStyle w:val="SourceCode"/>
      </w:pPr>
      <w:r>
        <w:rPr>
          <w:rStyle w:val="VerbatimChar"/>
        </w:rPr>
        <w:t>## `geom_smooth()` using formula 'y ~ x'</w:t>
      </w:r>
      <w:r>
        <w:br/>
      </w:r>
      <w:r>
        <w:rPr>
          <w:rStyle w:val="VerbatimChar"/>
        </w:rPr>
        <w:t>## `geom_smooth()` using formula 'y ~ x'</w:t>
      </w:r>
    </w:p>
    <w:p w14:paraId="214C3DA4" w14:textId="77777777" w:rsidR="00AF7FD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0AADF5B" wp14:editId="4647758F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QSC_Visualisation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F7F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57CFC" w14:textId="77777777" w:rsidR="00865B20" w:rsidRDefault="00865B20">
      <w:pPr>
        <w:spacing w:after="0"/>
      </w:pPr>
      <w:r>
        <w:separator/>
      </w:r>
    </w:p>
  </w:endnote>
  <w:endnote w:type="continuationSeparator" w:id="0">
    <w:p w14:paraId="63EEC40B" w14:textId="77777777" w:rsidR="00865B20" w:rsidRDefault="00865B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DDAB9" w14:textId="77777777" w:rsidR="00865B20" w:rsidRDefault="00865B20">
      <w:r>
        <w:separator/>
      </w:r>
    </w:p>
  </w:footnote>
  <w:footnote w:type="continuationSeparator" w:id="0">
    <w:p w14:paraId="785CFE4A" w14:textId="77777777" w:rsidR="00865B20" w:rsidRDefault="00865B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8EA5A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91498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7FDF"/>
    <w:rsid w:val="000D22CA"/>
    <w:rsid w:val="00865B20"/>
    <w:rsid w:val="00AF7F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7D24A"/>
  <w15:docId w15:val="{B70738B9-65F5-4124-9B3F-D8E437684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693</Words>
  <Characters>3951</Characters>
  <Application>Microsoft Office Word</Application>
  <DocSecurity>0</DocSecurity>
  <Lines>32</Lines>
  <Paragraphs>9</Paragraphs>
  <ScaleCrop>false</ScaleCrop>
  <Company/>
  <LinksUpToDate>false</LinksUpToDate>
  <CharactersWithSpaces>4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QSC_Cancer_Data</dc:title>
  <dc:creator>Kyle Gibson</dc:creator>
  <cp:keywords/>
  <cp:lastModifiedBy>Kyle Gibson</cp:lastModifiedBy>
  <cp:revision>2</cp:revision>
  <dcterms:created xsi:type="dcterms:W3CDTF">2022-09-27T00:44:00Z</dcterms:created>
  <dcterms:modified xsi:type="dcterms:W3CDTF">2022-09-27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9/2022</vt:lpwstr>
  </property>
  <property fmtid="{D5CDD505-2E9C-101B-9397-08002B2CF9AE}" pid="3" name="output">
    <vt:lpwstr>word_document</vt:lpwstr>
  </property>
</Properties>
</file>